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        Script MySQL.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# </w:t>
      </w:r>
      <w:r w:rsidRPr="00021501">
        <w:rPr>
          <w:rFonts w:ascii="Courier New" w:hAnsi="Courier New" w:cs="Courier New"/>
          <w:b/>
        </w:rPr>
        <w:t>Remplissage :</w:t>
      </w:r>
      <w:r w:rsidRPr="00021501">
        <w:rPr>
          <w:rFonts w:ascii="Courier New" w:hAnsi="Courier New" w:cs="Courier New"/>
          <w:b/>
        </w:rPr>
        <w:t xml:space="preserve"> </w:t>
      </w:r>
      <w:r w:rsidRPr="00021501">
        <w:rPr>
          <w:rFonts w:ascii="Courier New" w:hAnsi="Courier New" w:cs="Courier New"/>
          <w:b/>
        </w:rPr>
        <w:t>US</w:t>
      </w:r>
      <w:r w:rsidRPr="00021501">
        <w:rPr>
          <w:rFonts w:ascii="Courier New" w:hAnsi="Courier New" w:cs="Courier New"/>
          <w:b/>
        </w:rPr>
        <w:t>ERS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3E6916" w:rsidRPr="00021501" w:rsidRDefault="003E6916" w:rsidP="003E691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USERS (first_name, name, email, password, status)</w:t>
      </w:r>
    </w:p>
    <w:p w:rsidR="003E6916" w:rsidRPr="00021501" w:rsidRDefault="003E6916" w:rsidP="003E691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323F41" w:rsidRPr="00021501" w:rsidRDefault="00323F41" w:rsidP="00323F4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</w:r>
      <w:r w:rsidR="00631688" w:rsidRPr="00021501">
        <w:rPr>
          <w:rFonts w:ascii="Courier New" w:hAnsi="Courier New" w:cs="Courier New"/>
          <w:b/>
        </w:rPr>
        <w:t>(</w:t>
      </w:r>
      <w:r w:rsidRPr="00021501">
        <w:rPr>
          <w:rFonts w:ascii="Courier New" w:hAnsi="Courier New" w:cs="Courier New"/>
          <w:b/>
        </w:rPr>
        <w:t>'Chloé', 'CHEILLAN','chloe.cheillan@viacesi.fr', '</w:t>
      </w:r>
      <w:r w:rsidR="00631688" w:rsidRPr="00021501">
        <w:rPr>
          <w:rFonts w:ascii="Courier New" w:hAnsi="Courier New" w:cs="Courier New"/>
          <w:b/>
        </w:rPr>
        <w:t>C</w:t>
      </w:r>
      <w:r w:rsidRPr="00021501">
        <w:rPr>
          <w:rFonts w:ascii="Courier New" w:hAnsi="Courier New" w:cs="Courier New"/>
          <w:b/>
        </w:rPr>
        <w:t>hllan</w:t>
      </w:r>
      <w:r w:rsidR="00631688" w:rsidRPr="00021501">
        <w:rPr>
          <w:rFonts w:ascii="Courier New" w:hAnsi="Courier New" w:cs="Courier New"/>
          <w:b/>
        </w:rPr>
        <w:t>1</w:t>
      </w:r>
      <w:r w:rsidRPr="00021501">
        <w:rPr>
          <w:rFonts w:ascii="Courier New" w:hAnsi="Courier New" w:cs="Courier New"/>
          <w:b/>
        </w:rPr>
        <w:t>','2'),</w:t>
      </w:r>
    </w:p>
    <w:p w:rsidR="00323F41" w:rsidRPr="00021501" w:rsidRDefault="00631688" w:rsidP="00323F41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</w:t>
      </w:r>
      <w:r w:rsidR="00323F41" w:rsidRPr="00021501">
        <w:rPr>
          <w:rFonts w:ascii="Courier New" w:hAnsi="Courier New" w:cs="Courier New"/>
          <w:b/>
        </w:rPr>
        <w:t>'Dylan-Bruce', 'CIMBERT','dylan.cimbert@viacesi.fr', '</w:t>
      </w:r>
      <w:r w:rsidRPr="00021501">
        <w:rPr>
          <w:rFonts w:ascii="Courier New" w:hAnsi="Courier New" w:cs="Courier New"/>
          <w:b/>
        </w:rPr>
        <w:t>D</w:t>
      </w:r>
      <w:r w:rsidR="00901C50" w:rsidRPr="00021501">
        <w:rPr>
          <w:rFonts w:ascii="Courier New" w:hAnsi="Courier New" w:cs="Courier New"/>
          <w:b/>
        </w:rPr>
        <w:t>ylbert</w:t>
      </w:r>
      <w:r w:rsidRPr="00021501">
        <w:rPr>
          <w:rFonts w:ascii="Courier New" w:hAnsi="Courier New" w:cs="Courier New"/>
          <w:b/>
        </w:rPr>
        <w:t>2</w:t>
      </w:r>
      <w:r w:rsidR="00323F41" w:rsidRPr="00021501">
        <w:rPr>
          <w:rFonts w:ascii="Courier New" w:hAnsi="Courier New" w:cs="Courier New"/>
          <w:b/>
        </w:rPr>
        <w:t>',</w:t>
      </w:r>
      <w:r w:rsidR="00901C50" w:rsidRPr="00021501">
        <w:rPr>
          <w:rFonts w:ascii="Courier New" w:hAnsi="Courier New" w:cs="Courier New"/>
          <w:b/>
        </w:rPr>
        <w:t>'1</w:t>
      </w:r>
      <w:r w:rsidR="00323F41" w:rsidRPr="00021501">
        <w:rPr>
          <w:rFonts w:ascii="Courier New" w:hAnsi="Courier New" w:cs="Courier New"/>
          <w:b/>
        </w:rPr>
        <w:t>'),</w:t>
      </w:r>
    </w:p>
    <w:p w:rsidR="00901C50" w:rsidRPr="00021501" w:rsidRDefault="00631688" w:rsidP="00323F41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</w:t>
      </w:r>
      <w:r w:rsidR="00901C50" w:rsidRPr="00021501">
        <w:rPr>
          <w:rFonts w:ascii="Courier New" w:hAnsi="Courier New" w:cs="Courier New"/>
          <w:b/>
        </w:rPr>
        <w:t>'Paul', 'COMBAL','paul.combal@viacesi.fr', '</w:t>
      </w:r>
      <w:r w:rsidRPr="00021501">
        <w:rPr>
          <w:rFonts w:ascii="Courier New" w:hAnsi="Courier New" w:cs="Courier New"/>
          <w:b/>
        </w:rPr>
        <w:t>P</w:t>
      </w:r>
      <w:r w:rsidR="00901C50" w:rsidRPr="00021501">
        <w:rPr>
          <w:rFonts w:ascii="Courier New" w:hAnsi="Courier New" w:cs="Courier New"/>
          <w:b/>
        </w:rPr>
        <w:t>aumbal</w:t>
      </w:r>
      <w:r w:rsidRPr="00021501">
        <w:rPr>
          <w:rFonts w:ascii="Courier New" w:hAnsi="Courier New" w:cs="Courier New"/>
          <w:b/>
        </w:rPr>
        <w:t>3</w:t>
      </w:r>
      <w:r w:rsidR="00901C50" w:rsidRPr="00021501">
        <w:rPr>
          <w:rFonts w:ascii="Courier New" w:hAnsi="Courier New" w:cs="Courier New"/>
          <w:b/>
        </w:rPr>
        <w:t>','3'),</w:t>
      </w:r>
    </w:p>
    <w:p w:rsidR="00323F41" w:rsidRPr="00021501" w:rsidRDefault="00631688" w:rsidP="00901C50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</w:t>
      </w:r>
      <w:r w:rsidR="00901C50" w:rsidRPr="00021501">
        <w:rPr>
          <w:rFonts w:ascii="Courier New" w:hAnsi="Courier New" w:cs="Courier New"/>
          <w:b/>
        </w:rPr>
        <w:t>Michaël', 'DESTEUQUE</w:t>
      </w:r>
      <w:r w:rsidR="00323F41" w:rsidRPr="00021501">
        <w:rPr>
          <w:rFonts w:ascii="Courier New" w:hAnsi="Courier New" w:cs="Courier New"/>
          <w:b/>
        </w:rPr>
        <w:t>','</w:t>
      </w:r>
      <w:r w:rsidR="00901C50" w:rsidRPr="00021501">
        <w:rPr>
          <w:rFonts w:ascii="Courier New" w:hAnsi="Courier New" w:cs="Courier New"/>
          <w:b/>
        </w:rPr>
        <w:t>m</w:t>
      </w:r>
      <w:r w:rsidR="00323F41" w:rsidRPr="00021501">
        <w:rPr>
          <w:rFonts w:ascii="Courier New" w:hAnsi="Courier New" w:cs="Courier New"/>
          <w:b/>
        </w:rPr>
        <w:t>i</w:t>
      </w:r>
      <w:r w:rsidR="00901C50" w:rsidRPr="00021501">
        <w:rPr>
          <w:rFonts w:ascii="Courier New" w:hAnsi="Courier New" w:cs="Courier New"/>
          <w:b/>
        </w:rPr>
        <w:t>chael</w:t>
      </w:r>
      <w:r w:rsidR="00323F41" w:rsidRPr="00021501">
        <w:rPr>
          <w:rFonts w:ascii="Courier New" w:hAnsi="Courier New" w:cs="Courier New"/>
          <w:b/>
        </w:rPr>
        <w:t>.</w:t>
      </w:r>
      <w:r w:rsidR="00901C50" w:rsidRPr="00021501">
        <w:rPr>
          <w:rFonts w:ascii="Courier New" w:hAnsi="Courier New" w:cs="Courier New"/>
          <w:b/>
        </w:rPr>
        <w:t>desteuque</w:t>
      </w:r>
      <w:r w:rsidR="00323F41" w:rsidRPr="00021501">
        <w:rPr>
          <w:rFonts w:ascii="Courier New" w:hAnsi="Courier New" w:cs="Courier New"/>
          <w:b/>
        </w:rPr>
        <w:t>@viacesi.fr', '</w:t>
      </w:r>
      <w:r w:rsidRPr="00021501">
        <w:rPr>
          <w:rFonts w:ascii="Courier New" w:hAnsi="Courier New" w:cs="Courier New"/>
          <w:b/>
        </w:rPr>
        <w:t>M</w:t>
      </w:r>
      <w:r w:rsidR="00901C50" w:rsidRPr="00021501">
        <w:rPr>
          <w:rFonts w:ascii="Courier New" w:hAnsi="Courier New" w:cs="Courier New"/>
          <w:b/>
        </w:rPr>
        <w:t>icsteuque</w:t>
      </w:r>
      <w:r w:rsidR="002D0858" w:rsidRPr="00021501">
        <w:rPr>
          <w:rFonts w:ascii="Courier New" w:hAnsi="Courier New" w:cs="Courier New"/>
          <w:b/>
        </w:rPr>
        <w:t>4</w:t>
      </w:r>
      <w:r w:rsidR="00323F41" w:rsidRPr="00021501">
        <w:rPr>
          <w:rFonts w:ascii="Courier New" w:hAnsi="Courier New" w:cs="Courier New"/>
          <w:b/>
        </w:rPr>
        <w:t>','3'),</w:t>
      </w:r>
    </w:p>
    <w:p w:rsidR="003E6916" w:rsidRPr="00021501" w:rsidRDefault="00631688" w:rsidP="00323F41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</w:t>
      </w:r>
      <w:r w:rsidR="00901C50" w:rsidRPr="00021501">
        <w:rPr>
          <w:rFonts w:ascii="Courier New" w:hAnsi="Courier New" w:cs="Courier New"/>
          <w:b/>
        </w:rPr>
        <w:t>Ghislain</w:t>
      </w:r>
      <w:r w:rsidR="003E6916" w:rsidRPr="00021501">
        <w:rPr>
          <w:rFonts w:ascii="Courier New" w:hAnsi="Courier New" w:cs="Courier New"/>
          <w:b/>
        </w:rPr>
        <w:t>', '</w:t>
      </w:r>
      <w:r w:rsidR="00901C50" w:rsidRPr="00021501">
        <w:rPr>
          <w:rFonts w:ascii="Courier New" w:hAnsi="Courier New" w:cs="Courier New"/>
          <w:b/>
        </w:rPr>
        <w:t>GLORIA</w:t>
      </w:r>
      <w:r w:rsidR="003E6916" w:rsidRPr="00021501">
        <w:rPr>
          <w:rFonts w:ascii="Courier New" w:hAnsi="Courier New" w:cs="Courier New"/>
          <w:b/>
        </w:rPr>
        <w:t>','</w:t>
      </w:r>
      <w:r w:rsidR="00901C50" w:rsidRPr="00021501">
        <w:rPr>
          <w:rFonts w:ascii="Courier New" w:hAnsi="Courier New" w:cs="Courier New"/>
          <w:b/>
        </w:rPr>
        <w:t>ghislain</w:t>
      </w:r>
      <w:r w:rsidR="003E6916" w:rsidRPr="00021501">
        <w:rPr>
          <w:rFonts w:ascii="Courier New" w:hAnsi="Courier New" w:cs="Courier New"/>
          <w:b/>
        </w:rPr>
        <w:t>.</w:t>
      </w:r>
      <w:r w:rsidR="00901C50" w:rsidRPr="00021501">
        <w:rPr>
          <w:rFonts w:ascii="Courier New" w:hAnsi="Courier New" w:cs="Courier New"/>
          <w:b/>
        </w:rPr>
        <w:t>gloria</w:t>
      </w:r>
      <w:r w:rsidR="003E6916" w:rsidRPr="00021501">
        <w:rPr>
          <w:rFonts w:ascii="Courier New" w:hAnsi="Courier New" w:cs="Courier New"/>
          <w:b/>
        </w:rPr>
        <w:t>@viacesi.fr', '</w:t>
      </w:r>
      <w:r w:rsidR="002D0858" w:rsidRPr="00021501">
        <w:rPr>
          <w:rFonts w:ascii="Courier New" w:hAnsi="Courier New" w:cs="Courier New"/>
          <w:b/>
        </w:rPr>
        <w:t>G</w:t>
      </w:r>
      <w:r w:rsidR="00901C50" w:rsidRPr="00021501">
        <w:rPr>
          <w:rFonts w:ascii="Courier New" w:hAnsi="Courier New" w:cs="Courier New"/>
          <w:b/>
        </w:rPr>
        <w:t>hiria</w:t>
      </w:r>
      <w:r w:rsidR="002D0858" w:rsidRPr="00021501">
        <w:rPr>
          <w:rFonts w:ascii="Courier New" w:hAnsi="Courier New" w:cs="Courier New"/>
          <w:b/>
        </w:rPr>
        <w:t>5</w:t>
      </w:r>
      <w:r w:rsidR="003E6916" w:rsidRPr="00021501">
        <w:rPr>
          <w:rFonts w:ascii="Courier New" w:hAnsi="Courier New" w:cs="Courier New"/>
          <w:b/>
        </w:rPr>
        <w:t>',</w:t>
      </w:r>
      <w:r w:rsidR="00901C50" w:rsidRPr="00021501">
        <w:rPr>
          <w:rFonts w:ascii="Courier New" w:hAnsi="Courier New" w:cs="Courier New"/>
          <w:b/>
        </w:rPr>
        <w:t>'2</w:t>
      </w:r>
      <w:r w:rsidR="003E6916" w:rsidRPr="00021501">
        <w:rPr>
          <w:rFonts w:ascii="Courier New" w:hAnsi="Courier New" w:cs="Courier New"/>
          <w:b/>
        </w:rPr>
        <w:t>'),</w:t>
      </w:r>
    </w:p>
    <w:p w:rsidR="00901C50" w:rsidRPr="00021501" w:rsidRDefault="00631688" w:rsidP="00323F41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</w:t>
      </w:r>
      <w:r w:rsidR="00901C50" w:rsidRPr="00021501">
        <w:rPr>
          <w:rFonts w:ascii="Courier New" w:hAnsi="Courier New" w:cs="Courier New"/>
          <w:b/>
        </w:rPr>
        <w:t>'Zakari', 'HAMSIOU','zakari.hamsiou@viacesi.fr', '</w:t>
      </w:r>
      <w:r w:rsidR="002D0858" w:rsidRPr="00021501">
        <w:rPr>
          <w:rFonts w:ascii="Courier New" w:hAnsi="Courier New" w:cs="Courier New"/>
          <w:b/>
        </w:rPr>
        <w:t>Z</w:t>
      </w:r>
      <w:r w:rsidR="00901C50" w:rsidRPr="00021501">
        <w:rPr>
          <w:rFonts w:ascii="Courier New" w:hAnsi="Courier New" w:cs="Courier New"/>
          <w:b/>
        </w:rPr>
        <w:t>aksiou</w:t>
      </w:r>
      <w:r w:rsidR="002D0858" w:rsidRPr="00021501">
        <w:rPr>
          <w:rFonts w:ascii="Courier New" w:hAnsi="Courier New" w:cs="Courier New"/>
          <w:b/>
        </w:rPr>
        <w:t>6</w:t>
      </w:r>
      <w:r w:rsidR="00901C50" w:rsidRPr="00021501">
        <w:rPr>
          <w:rFonts w:ascii="Courier New" w:hAnsi="Courier New" w:cs="Courier New"/>
          <w:b/>
        </w:rPr>
        <w:t>','3'),</w:t>
      </w:r>
    </w:p>
    <w:p w:rsidR="00901C50" w:rsidRPr="00021501" w:rsidRDefault="00631688" w:rsidP="00901C50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</w:t>
      </w:r>
      <w:r w:rsidR="00901C50" w:rsidRPr="00021501">
        <w:rPr>
          <w:rFonts w:ascii="Courier New" w:hAnsi="Courier New" w:cs="Courier New"/>
          <w:b/>
        </w:rPr>
        <w:t>'Benjamin', 'HENRY','benjamin.henry@viacesi.fr', '</w:t>
      </w:r>
      <w:r w:rsidR="002D0858" w:rsidRPr="00021501">
        <w:rPr>
          <w:rFonts w:ascii="Courier New" w:hAnsi="Courier New" w:cs="Courier New"/>
          <w:b/>
        </w:rPr>
        <w:t>B</w:t>
      </w:r>
      <w:r w:rsidR="00901C50" w:rsidRPr="00021501">
        <w:rPr>
          <w:rFonts w:ascii="Courier New" w:hAnsi="Courier New" w:cs="Courier New"/>
          <w:b/>
        </w:rPr>
        <w:t>enhenry</w:t>
      </w:r>
      <w:r w:rsidR="002D0858" w:rsidRPr="00021501">
        <w:rPr>
          <w:rFonts w:ascii="Courier New" w:hAnsi="Courier New" w:cs="Courier New"/>
          <w:b/>
        </w:rPr>
        <w:t>7</w:t>
      </w:r>
      <w:r w:rsidR="00901C50" w:rsidRPr="00021501">
        <w:rPr>
          <w:rFonts w:ascii="Courier New" w:hAnsi="Courier New" w:cs="Courier New"/>
          <w:b/>
        </w:rPr>
        <w:t>','2'),</w:t>
      </w:r>
    </w:p>
    <w:p w:rsidR="00901C50" w:rsidRPr="00021501" w:rsidRDefault="00631688" w:rsidP="00901C50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Mor-Niass</w:t>
      </w:r>
      <w:r w:rsidR="00901C50" w:rsidRPr="00021501">
        <w:rPr>
          <w:rFonts w:ascii="Courier New" w:hAnsi="Courier New" w:cs="Courier New"/>
          <w:b/>
        </w:rPr>
        <w:t>', '</w:t>
      </w:r>
      <w:r w:rsidRPr="00021501">
        <w:rPr>
          <w:rFonts w:ascii="Courier New" w:hAnsi="Courier New" w:cs="Courier New"/>
          <w:b/>
        </w:rPr>
        <w:t>MBOW</w:t>
      </w:r>
      <w:r w:rsidR="00901C50" w:rsidRPr="00021501">
        <w:rPr>
          <w:rFonts w:ascii="Courier New" w:hAnsi="Courier New" w:cs="Courier New"/>
          <w:b/>
        </w:rPr>
        <w:t>','</w:t>
      </w:r>
      <w:r w:rsidRPr="00021501">
        <w:rPr>
          <w:rFonts w:ascii="Courier New" w:hAnsi="Courier New" w:cs="Courier New"/>
          <w:b/>
        </w:rPr>
        <w:t>mor</w:t>
      </w:r>
      <w:r w:rsidR="00901C50" w:rsidRPr="00021501">
        <w:rPr>
          <w:rFonts w:ascii="Courier New" w:hAnsi="Courier New" w:cs="Courier New"/>
          <w:b/>
        </w:rPr>
        <w:t>.</w:t>
      </w:r>
      <w:r w:rsidRPr="00021501">
        <w:rPr>
          <w:rFonts w:ascii="Courier New" w:hAnsi="Courier New" w:cs="Courier New"/>
          <w:b/>
        </w:rPr>
        <w:t>mbow</w:t>
      </w:r>
      <w:r w:rsidR="00901C50" w:rsidRPr="00021501">
        <w:rPr>
          <w:rFonts w:ascii="Courier New" w:hAnsi="Courier New" w:cs="Courier New"/>
          <w:b/>
        </w:rPr>
        <w:t>@viacesi.fr', '</w:t>
      </w:r>
      <w:r w:rsidR="002D0858" w:rsidRPr="00021501">
        <w:rPr>
          <w:rFonts w:ascii="Courier New" w:hAnsi="Courier New" w:cs="Courier New"/>
          <w:b/>
        </w:rPr>
        <w:t>M</w:t>
      </w:r>
      <w:r w:rsidR="00901C50" w:rsidRPr="00021501">
        <w:rPr>
          <w:rFonts w:ascii="Courier New" w:hAnsi="Courier New" w:cs="Courier New"/>
          <w:b/>
        </w:rPr>
        <w:t>mbow</w:t>
      </w:r>
      <w:r w:rsidR="002D0858" w:rsidRPr="00021501">
        <w:rPr>
          <w:rFonts w:ascii="Courier New" w:hAnsi="Courier New" w:cs="Courier New"/>
          <w:b/>
        </w:rPr>
        <w:t>8</w:t>
      </w:r>
      <w:r w:rsidR="00901C50" w:rsidRPr="00021501">
        <w:rPr>
          <w:rFonts w:ascii="Courier New" w:hAnsi="Courier New" w:cs="Courier New"/>
          <w:b/>
        </w:rPr>
        <w:t>','1'),</w:t>
      </w:r>
      <w:r w:rsidR="003E6916" w:rsidRPr="00021501">
        <w:rPr>
          <w:rFonts w:ascii="Courier New" w:hAnsi="Courier New" w:cs="Courier New"/>
          <w:b/>
        </w:rPr>
        <w:tab/>
      </w:r>
    </w:p>
    <w:p w:rsidR="003E6916" w:rsidRPr="00021501" w:rsidRDefault="00631688" w:rsidP="00901C50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</w:t>
      </w:r>
      <w:r w:rsidR="003E6916" w:rsidRPr="00021501">
        <w:rPr>
          <w:rFonts w:ascii="Courier New" w:hAnsi="Courier New" w:cs="Courier New"/>
          <w:b/>
        </w:rPr>
        <w:t>Corentin', 'RAGENEAU','corentin.rageneau@viacesi.fr', '</w:t>
      </w:r>
      <w:r w:rsidR="002D0858" w:rsidRPr="00021501">
        <w:rPr>
          <w:rFonts w:ascii="Courier New" w:hAnsi="Courier New" w:cs="Courier New"/>
          <w:b/>
        </w:rPr>
        <w:t>Cor</w:t>
      </w:r>
      <w:r w:rsidR="003E6916" w:rsidRPr="00021501">
        <w:rPr>
          <w:rFonts w:ascii="Courier New" w:hAnsi="Courier New" w:cs="Courier New"/>
          <w:b/>
        </w:rPr>
        <w:t>eneau</w:t>
      </w:r>
      <w:r w:rsidR="002D0858" w:rsidRPr="00021501">
        <w:rPr>
          <w:rFonts w:ascii="Courier New" w:hAnsi="Courier New" w:cs="Courier New"/>
          <w:b/>
        </w:rPr>
        <w:t>9</w:t>
      </w:r>
      <w:r w:rsidR="003E6916" w:rsidRPr="00021501">
        <w:rPr>
          <w:rFonts w:ascii="Courier New" w:hAnsi="Courier New" w:cs="Courier New"/>
          <w:b/>
        </w:rPr>
        <w:t>','1'),</w:t>
      </w:r>
    </w:p>
    <w:p w:rsidR="003E6916" w:rsidRPr="00021501" w:rsidRDefault="003E6916" w:rsidP="003E691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</w:r>
      <w:r w:rsidR="00631688" w:rsidRPr="00021501">
        <w:rPr>
          <w:rFonts w:ascii="Courier New" w:hAnsi="Courier New" w:cs="Courier New"/>
          <w:b/>
        </w:rPr>
        <w:t>('</w:t>
      </w:r>
      <w:r w:rsidRPr="00021501">
        <w:rPr>
          <w:rFonts w:ascii="Courier New" w:hAnsi="Courier New" w:cs="Courier New"/>
          <w:b/>
        </w:rPr>
        <w:t xml:space="preserve">Aaron', 'SEBAGH','aaronhai.sebagh@viacesi.fr', </w:t>
      </w:r>
      <w:r w:rsidR="002D0858" w:rsidRPr="00021501">
        <w:rPr>
          <w:rFonts w:ascii="Courier New" w:hAnsi="Courier New" w:cs="Courier New"/>
          <w:b/>
        </w:rPr>
        <w:t>'Aar</w:t>
      </w:r>
      <w:r w:rsidRPr="00021501">
        <w:rPr>
          <w:rFonts w:ascii="Courier New" w:hAnsi="Courier New" w:cs="Courier New"/>
          <w:b/>
        </w:rPr>
        <w:t>bagh</w:t>
      </w:r>
      <w:r w:rsidR="002D0858" w:rsidRPr="00021501">
        <w:rPr>
          <w:rFonts w:ascii="Courier New" w:hAnsi="Courier New" w:cs="Courier New"/>
          <w:b/>
        </w:rPr>
        <w:t>10</w:t>
      </w:r>
      <w:r w:rsidRPr="00021501">
        <w:rPr>
          <w:rFonts w:ascii="Courier New" w:hAnsi="Courier New" w:cs="Courier New"/>
          <w:b/>
        </w:rPr>
        <w:t>','3'),</w:t>
      </w:r>
    </w:p>
    <w:p w:rsidR="00901C50" w:rsidRPr="00021501" w:rsidRDefault="00631688" w:rsidP="00901C50">
      <w:pPr>
        <w:ind w:firstLine="708"/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</w:t>
      </w:r>
      <w:r w:rsidR="00901C50" w:rsidRPr="00021501">
        <w:rPr>
          <w:rFonts w:ascii="Courier New" w:hAnsi="Courier New" w:cs="Courier New"/>
          <w:b/>
        </w:rPr>
        <w:t>Dorian', 'THERIEZ','dorian.theriez@viacesi.fr', '</w:t>
      </w:r>
      <w:r w:rsidR="002D0858" w:rsidRPr="00021501">
        <w:rPr>
          <w:rFonts w:ascii="Courier New" w:hAnsi="Courier New" w:cs="Courier New"/>
          <w:b/>
        </w:rPr>
        <w:t>D</w:t>
      </w:r>
      <w:r w:rsidR="00901C50" w:rsidRPr="00021501">
        <w:rPr>
          <w:rFonts w:ascii="Courier New" w:hAnsi="Courier New" w:cs="Courier New"/>
          <w:b/>
        </w:rPr>
        <w:t>oriez</w:t>
      </w:r>
      <w:r w:rsidR="002D0858" w:rsidRPr="00021501">
        <w:rPr>
          <w:rFonts w:ascii="Courier New" w:hAnsi="Courier New" w:cs="Courier New"/>
          <w:b/>
        </w:rPr>
        <w:t>11</w:t>
      </w:r>
      <w:r w:rsidR="00901C50" w:rsidRPr="00021501">
        <w:rPr>
          <w:rFonts w:ascii="Courier New" w:hAnsi="Courier New" w:cs="Courier New"/>
          <w:b/>
        </w:rPr>
        <w:t>','2'),</w:t>
      </w:r>
    </w:p>
    <w:p w:rsidR="003E6916" w:rsidRPr="00021501" w:rsidRDefault="003E6916" w:rsidP="003E691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</w:r>
      <w:r w:rsidR="00631688" w:rsidRPr="00021501">
        <w:rPr>
          <w:rFonts w:ascii="Courier New" w:hAnsi="Courier New" w:cs="Courier New"/>
          <w:b/>
        </w:rPr>
        <w:t>('</w:t>
      </w:r>
      <w:r w:rsidR="00323F41" w:rsidRPr="00021501">
        <w:rPr>
          <w:rFonts w:ascii="Courier New" w:hAnsi="Courier New" w:cs="Courier New"/>
          <w:b/>
        </w:rPr>
        <w:t>Tejesh</w:t>
      </w:r>
      <w:r w:rsidRPr="00021501">
        <w:rPr>
          <w:rFonts w:ascii="Courier New" w:hAnsi="Courier New" w:cs="Courier New"/>
          <w:b/>
        </w:rPr>
        <w:t>', '</w:t>
      </w:r>
      <w:r w:rsidR="00323F41" w:rsidRPr="00021501">
        <w:rPr>
          <w:rFonts w:ascii="Courier New" w:hAnsi="Courier New" w:cs="Courier New"/>
          <w:b/>
        </w:rPr>
        <w:t>TAILOR</w:t>
      </w:r>
      <w:r w:rsidRPr="00021501">
        <w:rPr>
          <w:rFonts w:ascii="Courier New" w:hAnsi="Courier New" w:cs="Courier New"/>
          <w:b/>
        </w:rPr>
        <w:t>','</w:t>
      </w:r>
      <w:r w:rsidR="00323F41" w:rsidRPr="00021501">
        <w:rPr>
          <w:rFonts w:ascii="Courier New" w:hAnsi="Courier New" w:cs="Courier New"/>
          <w:b/>
        </w:rPr>
        <w:t>tejesh</w:t>
      </w:r>
      <w:r w:rsidRPr="00021501">
        <w:rPr>
          <w:rFonts w:ascii="Courier New" w:hAnsi="Courier New" w:cs="Courier New"/>
          <w:b/>
        </w:rPr>
        <w:t>.</w:t>
      </w:r>
      <w:r w:rsidR="00323F41" w:rsidRPr="00021501">
        <w:rPr>
          <w:rFonts w:ascii="Courier New" w:hAnsi="Courier New" w:cs="Courier New"/>
          <w:b/>
        </w:rPr>
        <w:t>tailor</w:t>
      </w:r>
      <w:r w:rsidRPr="00021501">
        <w:rPr>
          <w:rFonts w:ascii="Courier New" w:hAnsi="Courier New" w:cs="Courier New"/>
          <w:b/>
        </w:rPr>
        <w:t>@viacesi.fr', '</w:t>
      </w:r>
      <w:r w:rsidR="002D0858" w:rsidRPr="00021501">
        <w:rPr>
          <w:rFonts w:ascii="Courier New" w:hAnsi="Courier New" w:cs="Courier New"/>
          <w:b/>
        </w:rPr>
        <w:t>Tej</w:t>
      </w:r>
      <w:r w:rsidR="00323F41" w:rsidRPr="00021501">
        <w:rPr>
          <w:rFonts w:ascii="Courier New" w:hAnsi="Courier New" w:cs="Courier New"/>
          <w:b/>
        </w:rPr>
        <w:t>ailor</w:t>
      </w:r>
      <w:r w:rsidR="002D0858" w:rsidRPr="00021501">
        <w:rPr>
          <w:rFonts w:ascii="Courier New" w:hAnsi="Courier New" w:cs="Courier New"/>
          <w:b/>
        </w:rPr>
        <w:t>12</w:t>
      </w:r>
      <w:r w:rsidRPr="00021501">
        <w:rPr>
          <w:rFonts w:ascii="Courier New" w:hAnsi="Courier New" w:cs="Courier New"/>
          <w:b/>
        </w:rPr>
        <w:t>',</w:t>
      </w:r>
      <w:r w:rsidR="00323F41" w:rsidRPr="00021501">
        <w:rPr>
          <w:rFonts w:ascii="Courier New" w:hAnsi="Courier New" w:cs="Courier New"/>
          <w:b/>
        </w:rPr>
        <w:t>'1</w:t>
      </w:r>
      <w:r w:rsidRPr="00021501">
        <w:rPr>
          <w:rFonts w:ascii="Courier New" w:hAnsi="Courier New" w:cs="Courier New"/>
          <w:b/>
        </w:rPr>
        <w:t>') ;</w:t>
      </w:r>
    </w:p>
    <w:p w:rsidR="00021501" w:rsidRPr="00021501" w:rsidRDefault="00021501" w:rsidP="003E6916">
      <w:pPr>
        <w:rPr>
          <w:rFonts w:ascii="Courier New" w:hAnsi="Courier New" w:cs="Courier New"/>
          <w:b/>
        </w:rPr>
      </w:pPr>
    </w:p>
    <w:p w:rsidR="00021501" w:rsidRPr="00021501" w:rsidRDefault="00021501" w:rsidP="003E6916">
      <w:pPr>
        <w:rPr>
          <w:rFonts w:ascii="Courier New" w:hAnsi="Courier New" w:cs="Courier New"/>
          <w:b/>
        </w:rPr>
      </w:pP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# Remplissage : </w:t>
      </w:r>
      <w:r w:rsidRPr="00021501">
        <w:rPr>
          <w:rFonts w:ascii="Courier New" w:hAnsi="Courier New" w:cs="Courier New"/>
          <w:b/>
        </w:rPr>
        <w:t>ACTIVITY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136522" w:rsidRPr="00021501" w:rsidRDefault="00136522" w:rsidP="00136522">
      <w:pPr>
        <w:rPr>
          <w:rFonts w:ascii="Courier New" w:hAnsi="Courier New" w:cs="Courier New"/>
          <w:b/>
        </w:rPr>
      </w:pPr>
    </w:p>
    <w:p w:rsidR="00136522" w:rsidRPr="00021501" w:rsidRDefault="00136522" w:rsidP="00136522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lastRenderedPageBreak/>
        <w:t>INSERT INTO A</w:t>
      </w:r>
      <w:r w:rsidR="00CF3037" w:rsidRPr="00021501">
        <w:rPr>
          <w:rFonts w:ascii="Courier New" w:hAnsi="Courier New" w:cs="Courier New"/>
          <w:b/>
        </w:rPr>
        <w:t xml:space="preserve">CTIVITY </w:t>
      </w:r>
      <w:r w:rsidRPr="00021501">
        <w:rPr>
          <w:rFonts w:ascii="Courier New" w:hAnsi="Courier New" w:cs="Courier New"/>
          <w:b/>
        </w:rPr>
        <w:t>(activity_name, description_text, activity_date, id_users)</w:t>
      </w:r>
    </w:p>
    <w:p w:rsidR="00136522" w:rsidRPr="00021501" w:rsidRDefault="00136522" w:rsidP="00136522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136522" w:rsidRPr="00021501" w:rsidRDefault="00136522" w:rsidP="00136522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PAINTBALL', 'FORTNITE style because it’s awesome!!!!','2018-04-27 13:00:00','4'),</w:t>
      </w:r>
    </w:p>
    <w:p w:rsidR="00136522" w:rsidRPr="00021501" w:rsidRDefault="00136522" w:rsidP="00136522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CS GO LAN', 'Its PAUL POOL time !!!', '2018-04-27 14:00:00','1'),</w:t>
      </w:r>
    </w:p>
    <w:p w:rsidR="00136522" w:rsidRPr="00021501" w:rsidRDefault="00136522" w:rsidP="00136522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Cinéma', 'Avengers : INFINITY WAR at UGC CHÂTELET', '2018-04-27 15:00:00','5'),</w:t>
      </w:r>
    </w:p>
    <w:p w:rsidR="003E6916" w:rsidRPr="00021501" w:rsidRDefault="00136522" w:rsidP="00846E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HANGOVER', 'At le Pavillon :) :) :)', '2018-04-21 18:00:00','7'</w:t>
      </w:r>
      <w:r w:rsidR="00846E48" w:rsidRPr="00021501">
        <w:rPr>
          <w:rFonts w:ascii="Courier New" w:hAnsi="Courier New" w:cs="Courier New"/>
          <w:b/>
        </w:rPr>
        <w:t>) ;</w:t>
      </w:r>
    </w:p>
    <w:p w:rsidR="00846E48" w:rsidRPr="00021501" w:rsidRDefault="00846E48" w:rsidP="007E1C0C">
      <w:pPr>
        <w:rPr>
          <w:rFonts w:ascii="Courier New" w:hAnsi="Courier New" w:cs="Courier New"/>
          <w:b/>
        </w:rPr>
      </w:pP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# Remplissage : </w:t>
      </w:r>
      <w:r w:rsidRPr="00021501">
        <w:rPr>
          <w:rFonts w:ascii="Courier New" w:hAnsi="Courier New" w:cs="Courier New"/>
          <w:b/>
        </w:rPr>
        <w:t>EVENTS</w:t>
      </w:r>
    </w:p>
    <w:p w:rsidR="00021501" w:rsidRPr="00021501" w:rsidRDefault="00021501" w:rsidP="00021501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7E1C0C">
      <w:pPr>
        <w:rPr>
          <w:rFonts w:ascii="Courier New" w:hAnsi="Courier New" w:cs="Courier New"/>
          <w:b/>
        </w:rPr>
      </w:pPr>
    </w:p>
    <w:p w:rsidR="007E1C0C" w:rsidRPr="00021501" w:rsidRDefault="007E1C0C" w:rsidP="007E1C0C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EVENTS (event_name, detail_text, abstract, event_date)</w:t>
      </w:r>
    </w:p>
    <w:p w:rsidR="007E1C0C" w:rsidRPr="00021501" w:rsidRDefault="007E1C0C" w:rsidP="007E1C0C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846E48" w:rsidRPr="00021501" w:rsidRDefault="00846E48" w:rsidP="007E1C0C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Football', 'Football/Soccer tournament with 8 teams from every formations. Halla CESI&lt;3&lt;3&lt;3&lt;3 ', 'Football/Soccer tournament', '2018-05-03 14:00:00'),</w:t>
      </w:r>
    </w:p>
    <w:p w:rsidR="007E1C0C" w:rsidRPr="00021501" w:rsidRDefault="007E1C0C" w:rsidP="007E1C0C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Thursday’s Movie Afternoon', 'At UGC CHÂTELET, AVENGERS – INFINITY WAR : Infinity Stones Quest is over !!! Come to see one of the last chapter of your favorite MCU’s character and the blockbuster of this year. ', 'At UGC CHÂTELET, AVENGERS – INFINITY WAR','2018-04-27 13:00:00'),</w:t>
      </w:r>
    </w:p>
    <w:p w:rsidR="007E1C0C" w:rsidRPr="00021501" w:rsidRDefault="007E1C0C" w:rsidP="007E1C0C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RELAX AND DRINK…AFTERWORK', ' HAPPY HOUR : 6PM-9PM and don’t forget PAUL POOL time 8PM!!! At the Pavillon', ' Afterwork at the Pavillon' ,'2018-04-27 14:00:00'</w:t>
      </w:r>
      <w:r w:rsidR="00846E48" w:rsidRPr="00021501">
        <w:rPr>
          <w:rFonts w:ascii="Courier New" w:hAnsi="Courier New" w:cs="Courier New"/>
          <w:b/>
        </w:rPr>
        <w:t>);</w:t>
      </w:r>
    </w:p>
    <w:p w:rsidR="00846E48" w:rsidRPr="00021501" w:rsidRDefault="00846E48" w:rsidP="007E1C0C">
      <w:pPr>
        <w:rPr>
          <w:rFonts w:ascii="Courier New" w:hAnsi="Courier New" w:cs="Courier New"/>
          <w:b/>
        </w:rPr>
      </w:pP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# </w:t>
      </w:r>
      <w:r>
        <w:rPr>
          <w:rFonts w:ascii="Courier New" w:hAnsi="Courier New" w:cs="Courier New"/>
          <w:b/>
        </w:rPr>
        <w:t>Remplissage</w:t>
      </w:r>
      <w:r w:rsidRPr="005A6692">
        <w:rPr>
          <w:rFonts w:ascii="Courier New" w:hAnsi="Courier New" w:cs="Courier New"/>
          <w:b/>
        </w:rPr>
        <w:t xml:space="preserve"> : </w:t>
      </w:r>
      <w:r>
        <w:rPr>
          <w:rFonts w:ascii="Courier New" w:hAnsi="Courier New" w:cs="Courier New"/>
          <w:b/>
        </w:rPr>
        <w:t>PICTURE</w:t>
      </w:r>
      <w:r w:rsidRPr="005A6692">
        <w:rPr>
          <w:rFonts w:ascii="Courier New" w:hAnsi="Courier New" w:cs="Courier New"/>
          <w:b/>
        </w:rPr>
        <w:t>S</w:t>
      </w:r>
    </w:p>
    <w:p w:rsidR="00AF089A" w:rsidRDefault="00021501" w:rsidP="00846E48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846E48">
      <w:pPr>
        <w:rPr>
          <w:rFonts w:ascii="Courier New" w:hAnsi="Courier New" w:cs="Courier New"/>
          <w:b/>
        </w:rPr>
      </w:pPr>
    </w:p>
    <w:p w:rsidR="00AF089A" w:rsidRPr="00021501" w:rsidRDefault="00AF089A" w:rsidP="00AF089A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</w:t>
      </w:r>
      <w:r w:rsidR="00104BB6" w:rsidRPr="00021501">
        <w:rPr>
          <w:rFonts w:ascii="Courier New" w:hAnsi="Courier New" w:cs="Courier New"/>
          <w:b/>
        </w:rPr>
        <w:t xml:space="preserve"> PICTURES </w:t>
      </w:r>
      <w:r w:rsidRPr="00021501">
        <w:rPr>
          <w:rFonts w:ascii="Courier New" w:hAnsi="Courier New" w:cs="Courier New"/>
          <w:b/>
        </w:rPr>
        <w:t>(picture, uploading_date, id_event)</w:t>
      </w:r>
    </w:p>
    <w:p w:rsidR="00AF089A" w:rsidRPr="00021501" w:rsidRDefault="00AF089A" w:rsidP="00AF089A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AF089A" w:rsidRPr="00021501" w:rsidRDefault="00AF089A" w:rsidP="00AF089A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event1_1.jpg','2018-04-27 15:00:50', '1'),</w:t>
      </w:r>
    </w:p>
    <w:p w:rsidR="00AF089A" w:rsidRPr="00021501" w:rsidRDefault="00AF089A" w:rsidP="00AF089A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lastRenderedPageBreak/>
        <w:tab/>
        <w:t>('event1_2.jpg','2018-04-27 15:30:17', '1'),</w:t>
      </w:r>
    </w:p>
    <w:p w:rsidR="00AF089A" w:rsidRPr="00021501" w:rsidRDefault="00AF089A" w:rsidP="00AF089A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event1_3.jpg','2018-05-03 15:45:28', '1');</w:t>
      </w:r>
    </w:p>
    <w:p w:rsidR="00BC7155" w:rsidRDefault="00BC7155" w:rsidP="00AF089A">
      <w:pPr>
        <w:rPr>
          <w:rFonts w:ascii="Courier New" w:hAnsi="Courier New" w:cs="Courier New"/>
          <w:b/>
        </w:rPr>
      </w:pP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# </w:t>
      </w:r>
      <w:r>
        <w:rPr>
          <w:rFonts w:ascii="Courier New" w:hAnsi="Courier New" w:cs="Courier New"/>
          <w:b/>
        </w:rPr>
        <w:t>Remplissage</w:t>
      </w:r>
      <w:r w:rsidRPr="005A6692">
        <w:rPr>
          <w:rFonts w:ascii="Courier New" w:hAnsi="Courier New" w:cs="Courier New"/>
          <w:b/>
        </w:rPr>
        <w:t xml:space="preserve"> : S</w:t>
      </w:r>
      <w:r>
        <w:rPr>
          <w:rFonts w:ascii="Courier New" w:hAnsi="Courier New" w:cs="Courier New"/>
          <w:b/>
        </w:rPr>
        <w:t>TORE</w:t>
      </w:r>
    </w:p>
    <w:p w:rsidR="00021501" w:rsidRDefault="00021501" w:rsidP="00AF089A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AF089A">
      <w:pPr>
        <w:rPr>
          <w:rFonts w:ascii="Courier New" w:hAnsi="Courier New" w:cs="Courier New"/>
          <w:b/>
        </w:rPr>
      </w:pP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STORE (product_name, price, notice, product_picture, quantity, size)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T-shirt','15', 'Available with every CESI logo’s promotions or with customised logos', 'BDEproduct1.jpg', '350', 'XS/S/M/L/XL/2XL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Academic’s Kit','25', 'Available with every CESI logo’s promotions or with customised logos', 'BDEproduct2.jpg', '350', '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Sweat-Shirt','35', 'Available with every CESI logo’s promotions or with customised logos', 'BDEproduct3.jpg', '350', 'XS/S/M/L/XL/2XL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American’s College Coat','45', 'Available with every CESI logo’s promotions or with customised logos', 'BDEproduct4.jpg', '350', 'XS/S/M/L/XL/2XL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Bonnet','25', 'Available with every CESI logo’s promotions or with customised logos', 'BDEproduct5.jpg', '350', 'S/M/L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Gloves','15', 'Available with every CESI logo’s promotions or with customised logos', 'BDEproduct6.jpg', '350', 'S/M/L/XL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Scarf','20', 'Available with every CESI logo’s promotions or with customised logos', 'BDEproduct7.jpg', '350', 'S/M/L/XL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BDE CESI Winter Coat','40', 'Available with every CESI logo’s promotions or with customised logos', 'BDEproduct8.jpg', '350', '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CESI GAMING MOUSE','30', 'A very useful «gaming mouse » resolution : 500-2000 dpi with 13 buttons + scroll button', 'CESIGAMING1.jpg', '350', '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CESI GAMING KEYBOARD','35', 'A backlight keyboard (AZERTY) ', 'CESIGAMING2.jpg', '350', ''),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CESI GAMING HEADPHONES','50', 'A bluetooth headphones STEREO 5.1','CESIGAMING3.jpg', '350', ''),</w:t>
      </w:r>
    </w:p>
    <w:p w:rsidR="008D6E58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CESI GAMING MOUSE PAD','10', 'A Large Mousepad (50x40)', 'CESIGAMING4.jpg', '350', '');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lastRenderedPageBreak/>
        <w:t>#------------------------------------------------------------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# </w:t>
      </w:r>
      <w:r>
        <w:rPr>
          <w:rFonts w:ascii="Courier New" w:hAnsi="Courier New" w:cs="Courier New"/>
          <w:b/>
        </w:rPr>
        <w:t>Remplissage</w:t>
      </w:r>
      <w:r w:rsidRPr="005A6692">
        <w:rPr>
          <w:rFonts w:ascii="Courier New" w:hAnsi="Courier New" w:cs="Courier New"/>
          <w:b/>
        </w:rPr>
        <w:t xml:space="preserve"> : </w:t>
      </w:r>
      <w:r>
        <w:rPr>
          <w:rFonts w:ascii="Courier New" w:hAnsi="Courier New" w:cs="Courier New"/>
          <w:b/>
        </w:rPr>
        <w:t>COMMENTARIE</w:t>
      </w:r>
      <w:r w:rsidRPr="005A6692">
        <w:rPr>
          <w:rFonts w:ascii="Courier New" w:hAnsi="Courier New" w:cs="Courier New"/>
          <w:b/>
        </w:rPr>
        <w:t>S</w:t>
      </w:r>
    </w:p>
    <w:p w:rsidR="00BC7155" w:rsidRPr="00021501" w:rsidRDefault="00021501" w:rsidP="00AF089A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AF089A" w:rsidRPr="00021501" w:rsidRDefault="00AF089A" w:rsidP="00846E48">
      <w:pPr>
        <w:rPr>
          <w:rFonts w:ascii="Courier New" w:hAnsi="Courier New" w:cs="Courier New"/>
          <w:b/>
        </w:rPr>
      </w:pPr>
    </w:p>
    <w:p w:rsidR="00104BB6" w:rsidRPr="00021501" w:rsidRDefault="00104BB6" w:rsidP="00104BB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COMMENTARIES (comment_text, comment_date, id_users, id_picture)</w:t>
      </w:r>
    </w:p>
    <w:p w:rsidR="00104BB6" w:rsidRPr="00021501" w:rsidRDefault="00104BB6" w:rsidP="00104BB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104BB6" w:rsidRPr="00021501" w:rsidRDefault="00104BB6" w:rsidP="00104BB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Thanks guys for your participation it was a really good to play with all of you. My team is the best :p :p :p','2018-04-27 15:00:50', '12', '1'),</w:t>
      </w:r>
    </w:p>
    <w:p w:rsidR="00104BB6" w:rsidRPr="00021501" w:rsidRDefault="00104BB6" w:rsidP="00104BB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Tejesh, U Suck man !!!','2018-04-27 15:30:17', '2', '1'),</w:t>
      </w:r>
    </w:p>
    <w:p w:rsidR="00104BB6" w:rsidRPr="00021501" w:rsidRDefault="00104BB6" w:rsidP="00104BB6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ab/>
        <w:t>('Yes, Dylan, I suck so much that we beat your team 4-0 during the tournament. Maybe, your team will have more chances on FIFA','2018-05-03 15:45:28', '12', '1');</w:t>
      </w:r>
    </w:p>
    <w:p w:rsidR="00EE326B" w:rsidRDefault="00EE326B" w:rsidP="00104BB6">
      <w:pPr>
        <w:rPr>
          <w:rFonts w:ascii="Courier New" w:hAnsi="Courier New" w:cs="Courier New"/>
          <w:b/>
        </w:rPr>
      </w:pP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# </w:t>
      </w:r>
      <w:r>
        <w:rPr>
          <w:rFonts w:ascii="Courier New" w:hAnsi="Courier New" w:cs="Courier New"/>
          <w:b/>
        </w:rPr>
        <w:t>Remplissage</w:t>
      </w:r>
      <w:r w:rsidRPr="005A6692">
        <w:rPr>
          <w:rFonts w:ascii="Courier New" w:hAnsi="Courier New" w:cs="Courier New"/>
          <w:b/>
        </w:rPr>
        <w:t xml:space="preserve"> : </w:t>
      </w:r>
      <w:r>
        <w:rPr>
          <w:rFonts w:ascii="Courier New" w:hAnsi="Courier New" w:cs="Courier New"/>
          <w:b/>
        </w:rPr>
        <w:t>ORD</w:t>
      </w:r>
      <w:r w:rsidRPr="005A6692">
        <w:rPr>
          <w:rFonts w:ascii="Courier New" w:hAnsi="Courier New" w:cs="Courier New"/>
          <w:b/>
        </w:rPr>
        <w:t>ERS</w:t>
      </w:r>
    </w:p>
    <w:p w:rsidR="00021501" w:rsidRDefault="00021501" w:rsidP="00104BB6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104BB6">
      <w:pPr>
        <w:rPr>
          <w:rFonts w:ascii="Courier New" w:hAnsi="Courier New" w:cs="Courier New"/>
          <w:b/>
        </w:rPr>
      </w:pP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ORDERS (</w:t>
      </w:r>
      <w:r w:rsidR="00296296" w:rsidRPr="00021501">
        <w:rPr>
          <w:rFonts w:ascii="Courier New" w:hAnsi="Courier New" w:cs="Courier New"/>
          <w:b/>
        </w:rPr>
        <w:t>total_</w:t>
      </w:r>
      <w:r w:rsidRPr="00021501">
        <w:rPr>
          <w:rFonts w:ascii="Courier New" w:hAnsi="Courier New" w:cs="Courier New"/>
          <w:b/>
        </w:rPr>
        <w:t xml:space="preserve">price, </w:t>
      </w:r>
      <w:r w:rsidR="00296296" w:rsidRPr="00021501">
        <w:rPr>
          <w:rFonts w:ascii="Courier New" w:hAnsi="Courier New" w:cs="Courier New"/>
          <w:b/>
        </w:rPr>
        <w:t>delivery</w:t>
      </w:r>
      <w:r w:rsidRPr="00021501">
        <w:rPr>
          <w:rFonts w:ascii="Courier New" w:hAnsi="Courier New" w:cs="Courier New"/>
          <w:b/>
        </w:rPr>
        <w:t>_</w:t>
      </w:r>
      <w:r w:rsidR="00296296" w:rsidRPr="00021501">
        <w:rPr>
          <w:rFonts w:ascii="Courier New" w:hAnsi="Courier New" w:cs="Courier New"/>
          <w:b/>
        </w:rPr>
        <w:t>status</w:t>
      </w:r>
      <w:r w:rsidRPr="00021501">
        <w:rPr>
          <w:rFonts w:ascii="Courier New" w:hAnsi="Courier New" w:cs="Courier New"/>
          <w:b/>
        </w:rPr>
        <w:t xml:space="preserve">, </w:t>
      </w:r>
      <w:r w:rsidR="00296296" w:rsidRPr="00021501">
        <w:rPr>
          <w:rFonts w:ascii="Courier New" w:hAnsi="Courier New" w:cs="Courier New"/>
          <w:b/>
        </w:rPr>
        <w:t>date_order, id_users</w:t>
      </w:r>
      <w:r w:rsidRPr="00021501">
        <w:rPr>
          <w:rFonts w:ascii="Courier New" w:hAnsi="Courier New" w:cs="Courier New"/>
          <w:b/>
        </w:rPr>
        <w:t>)</w:t>
      </w:r>
    </w:p>
    <w:p w:rsidR="00EE326B" w:rsidRPr="00021501" w:rsidRDefault="00EE326B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EE326B" w:rsidRPr="00021501" w:rsidRDefault="009D3299" w:rsidP="00EE326B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25</w:t>
      </w:r>
      <w:r w:rsidR="00EE326B" w:rsidRPr="00021501">
        <w:rPr>
          <w:rFonts w:ascii="Courier New" w:hAnsi="Courier New" w:cs="Courier New"/>
          <w:b/>
        </w:rPr>
        <w:t>', 'Avai</w:t>
      </w:r>
      <w:r w:rsidRPr="00021501">
        <w:rPr>
          <w:rFonts w:ascii="Courier New" w:hAnsi="Courier New" w:cs="Courier New"/>
          <w:b/>
        </w:rPr>
        <w:t>lable</w:t>
      </w:r>
      <w:r w:rsidR="00EE326B" w:rsidRPr="00021501">
        <w:rPr>
          <w:rFonts w:ascii="Courier New" w:hAnsi="Courier New" w:cs="Courier New"/>
          <w:b/>
        </w:rPr>
        <w:t xml:space="preserve">', </w:t>
      </w:r>
      <w:r w:rsidRPr="00021501">
        <w:rPr>
          <w:rFonts w:ascii="Courier New" w:hAnsi="Courier New" w:cs="Courier New"/>
          <w:b/>
        </w:rPr>
        <w:t>'2018-04-19 14:00:00', '2'</w:t>
      </w:r>
      <w:r w:rsidR="00EE326B" w:rsidRPr="00021501">
        <w:rPr>
          <w:rFonts w:ascii="Courier New" w:hAnsi="Courier New" w:cs="Courier New"/>
          <w:b/>
        </w:rPr>
        <w:t>),</w:t>
      </w:r>
    </w:p>
    <w:p w:rsidR="009D3299" w:rsidRPr="00021501" w:rsidRDefault="009D3299" w:rsidP="009D3299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60', 'In Process', '2018-04-24 12:00:00', '1'),</w:t>
      </w:r>
    </w:p>
    <w:p w:rsidR="009D3299" w:rsidRPr="00021501" w:rsidRDefault="009D3299" w:rsidP="009D3299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70', 'In Process', '2018-04-24 12:00:00', '8') ;</w:t>
      </w:r>
    </w:p>
    <w:p w:rsidR="00104BB6" w:rsidRDefault="00104BB6" w:rsidP="00846E48">
      <w:pPr>
        <w:rPr>
          <w:rFonts w:ascii="Courier New" w:hAnsi="Courier New" w:cs="Courier New"/>
          <w:b/>
        </w:rPr>
      </w:pP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# </w:t>
      </w:r>
      <w:r>
        <w:rPr>
          <w:rFonts w:ascii="Courier New" w:hAnsi="Courier New" w:cs="Courier New"/>
          <w:b/>
        </w:rPr>
        <w:t>Remplissage</w:t>
      </w:r>
      <w:r w:rsidRPr="005A6692">
        <w:rPr>
          <w:rFonts w:ascii="Courier New" w:hAnsi="Courier New" w:cs="Courier New"/>
          <w:b/>
        </w:rPr>
        <w:t xml:space="preserve"> : </w:t>
      </w:r>
      <w:r>
        <w:rPr>
          <w:rFonts w:ascii="Courier New" w:hAnsi="Courier New" w:cs="Courier New"/>
          <w:b/>
        </w:rPr>
        <w:t>ORD</w:t>
      </w:r>
      <w:r w:rsidRPr="005A6692">
        <w:rPr>
          <w:rFonts w:ascii="Courier New" w:hAnsi="Courier New" w:cs="Courier New"/>
          <w:b/>
        </w:rPr>
        <w:t>ERS</w:t>
      </w:r>
      <w:r>
        <w:rPr>
          <w:rFonts w:ascii="Courier New" w:hAnsi="Courier New" w:cs="Courier New"/>
          <w:b/>
        </w:rPr>
        <w:t>_CONTENT</w:t>
      </w:r>
    </w:p>
    <w:p w:rsidR="00021501" w:rsidRDefault="00021501" w:rsidP="00846E48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846E48">
      <w:pPr>
        <w:rPr>
          <w:rFonts w:ascii="Courier New" w:hAnsi="Courier New" w:cs="Courier New"/>
          <w:b/>
        </w:rPr>
      </w:pPr>
    </w:p>
    <w:p w:rsidR="009D3299" w:rsidRPr="00021501" w:rsidRDefault="009D3299" w:rsidP="009D3299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ORDERS</w:t>
      </w:r>
      <w:r w:rsidR="00107748" w:rsidRPr="00021501">
        <w:rPr>
          <w:rFonts w:ascii="Courier New" w:hAnsi="Courier New" w:cs="Courier New"/>
          <w:b/>
        </w:rPr>
        <w:t>_CONTENT</w:t>
      </w:r>
      <w:r w:rsidRPr="00021501">
        <w:rPr>
          <w:rFonts w:ascii="Courier New" w:hAnsi="Courier New" w:cs="Courier New"/>
          <w:b/>
        </w:rPr>
        <w:t xml:space="preserve"> (</w:t>
      </w:r>
      <w:r w:rsidR="00107748" w:rsidRPr="00021501">
        <w:rPr>
          <w:rFonts w:ascii="Courier New" w:hAnsi="Courier New" w:cs="Courier New"/>
          <w:b/>
        </w:rPr>
        <w:t>amount</w:t>
      </w:r>
      <w:r w:rsidRPr="00021501">
        <w:rPr>
          <w:rFonts w:ascii="Courier New" w:hAnsi="Courier New" w:cs="Courier New"/>
          <w:b/>
        </w:rPr>
        <w:t xml:space="preserve">, </w:t>
      </w:r>
      <w:r w:rsidR="00107748" w:rsidRPr="00021501">
        <w:rPr>
          <w:rFonts w:ascii="Courier New" w:hAnsi="Courier New" w:cs="Courier New"/>
          <w:b/>
        </w:rPr>
        <w:t>order_size</w:t>
      </w:r>
      <w:r w:rsidRPr="00021501">
        <w:rPr>
          <w:rFonts w:ascii="Courier New" w:hAnsi="Courier New" w:cs="Courier New"/>
          <w:b/>
        </w:rPr>
        <w:t xml:space="preserve">, </w:t>
      </w:r>
      <w:r w:rsidR="00107748" w:rsidRPr="00021501">
        <w:rPr>
          <w:rFonts w:ascii="Courier New" w:hAnsi="Courier New" w:cs="Courier New"/>
          <w:b/>
        </w:rPr>
        <w:t>id</w:t>
      </w:r>
      <w:r w:rsidRPr="00021501">
        <w:rPr>
          <w:rFonts w:ascii="Courier New" w:hAnsi="Courier New" w:cs="Courier New"/>
          <w:b/>
        </w:rPr>
        <w:t>_order</w:t>
      </w:r>
      <w:r w:rsidR="00107748" w:rsidRPr="00021501">
        <w:rPr>
          <w:rFonts w:ascii="Courier New" w:hAnsi="Courier New" w:cs="Courier New"/>
          <w:b/>
        </w:rPr>
        <w:t>s</w:t>
      </w:r>
      <w:r w:rsidRPr="00021501">
        <w:rPr>
          <w:rFonts w:ascii="Courier New" w:hAnsi="Courier New" w:cs="Courier New"/>
          <w:b/>
        </w:rPr>
        <w:t>, id_</w:t>
      </w:r>
      <w:r w:rsidR="00107748" w:rsidRPr="00021501">
        <w:rPr>
          <w:rFonts w:ascii="Courier New" w:hAnsi="Courier New" w:cs="Courier New"/>
          <w:b/>
        </w:rPr>
        <w:t>store</w:t>
      </w:r>
      <w:r w:rsidRPr="00021501">
        <w:rPr>
          <w:rFonts w:ascii="Courier New" w:hAnsi="Courier New" w:cs="Courier New"/>
          <w:b/>
        </w:rPr>
        <w:t>)</w:t>
      </w:r>
    </w:p>
    <w:p w:rsidR="009D3299" w:rsidRPr="00021501" w:rsidRDefault="009D3299" w:rsidP="009D3299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9D3299" w:rsidRPr="00021501" w:rsidRDefault="00107748" w:rsidP="009D3299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</w:t>
      </w:r>
      <w:r w:rsidR="009D3299" w:rsidRPr="00021501">
        <w:rPr>
          <w:rFonts w:ascii="Courier New" w:hAnsi="Courier New" w:cs="Courier New"/>
          <w:b/>
        </w:rPr>
        <w:t>', '</w:t>
      </w:r>
      <w:r w:rsidRPr="00021501">
        <w:rPr>
          <w:rFonts w:ascii="Courier New" w:hAnsi="Courier New" w:cs="Courier New"/>
          <w:b/>
        </w:rPr>
        <w:t>S</w:t>
      </w:r>
      <w:r w:rsidR="009D3299" w:rsidRPr="00021501">
        <w:rPr>
          <w:rFonts w:ascii="Courier New" w:hAnsi="Courier New" w:cs="Courier New"/>
          <w:b/>
        </w:rPr>
        <w:t xml:space="preserve">', </w:t>
      </w:r>
      <w:r w:rsidRPr="00021501">
        <w:rPr>
          <w:rFonts w:ascii="Courier New" w:hAnsi="Courier New" w:cs="Courier New"/>
          <w:b/>
        </w:rPr>
        <w:t>'1</w:t>
      </w:r>
      <w:r w:rsidR="009D3299" w:rsidRPr="00021501">
        <w:rPr>
          <w:rFonts w:ascii="Courier New" w:hAnsi="Courier New" w:cs="Courier New"/>
          <w:b/>
        </w:rPr>
        <w:t>'</w:t>
      </w:r>
      <w:r w:rsidRPr="00021501">
        <w:rPr>
          <w:rFonts w:ascii="Courier New" w:hAnsi="Courier New" w:cs="Courier New"/>
          <w:b/>
        </w:rPr>
        <w:t>, '5</w:t>
      </w:r>
      <w:r w:rsidR="009D3299" w:rsidRPr="00021501">
        <w:rPr>
          <w:rFonts w:ascii="Courier New" w:hAnsi="Courier New" w:cs="Courier New"/>
          <w:b/>
        </w:rPr>
        <w:t>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S', '1', '6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S', '1', '7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lastRenderedPageBreak/>
        <w:t>('1', '', '2', '9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', '2', '10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', '2', '11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', '2', '12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L', '3', '4'),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M', '3', '5') ;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# </w:t>
      </w:r>
      <w:r>
        <w:rPr>
          <w:rFonts w:ascii="Courier New" w:hAnsi="Courier New" w:cs="Courier New"/>
          <w:b/>
        </w:rPr>
        <w:t>Remplissage</w:t>
      </w:r>
      <w:r w:rsidRPr="005A6692">
        <w:rPr>
          <w:rFonts w:ascii="Courier New" w:hAnsi="Courier New" w:cs="Courier New"/>
          <w:b/>
        </w:rPr>
        <w:t xml:space="preserve"> : </w:t>
      </w:r>
      <w:r>
        <w:rPr>
          <w:rFonts w:ascii="Courier New" w:hAnsi="Courier New" w:cs="Courier New"/>
          <w:b/>
        </w:rPr>
        <w:t>ELECTION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51AAE" w:rsidRPr="00021501" w:rsidRDefault="00551AAE" w:rsidP="00107748">
      <w:pPr>
        <w:rPr>
          <w:rFonts w:ascii="Courier New" w:hAnsi="Courier New" w:cs="Courier New"/>
          <w:b/>
        </w:rPr>
      </w:pP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ELECTION (</w:t>
      </w:r>
      <w:r w:rsidR="00551AAE" w:rsidRPr="00021501">
        <w:rPr>
          <w:rFonts w:ascii="Courier New" w:hAnsi="Courier New" w:cs="Courier New"/>
          <w:b/>
        </w:rPr>
        <w:t>vote</w:t>
      </w:r>
      <w:r w:rsidRPr="00021501">
        <w:rPr>
          <w:rFonts w:ascii="Courier New" w:hAnsi="Courier New" w:cs="Courier New"/>
          <w:b/>
        </w:rPr>
        <w:t>, id</w:t>
      </w:r>
      <w:r w:rsidR="00551AAE" w:rsidRPr="00021501">
        <w:rPr>
          <w:rFonts w:ascii="Courier New" w:hAnsi="Courier New" w:cs="Courier New"/>
          <w:b/>
        </w:rPr>
        <w:t>_activity</w:t>
      </w:r>
      <w:r w:rsidRPr="00021501">
        <w:rPr>
          <w:rFonts w:ascii="Courier New" w:hAnsi="Courier New" w:cs="Courier New"/>
          <w:b/>
        </w:rPr>
        <w:t>, id_</w:t>
      </w:r>
      <w:r w:rsidR="00551AAE" w:rsidRPr="00021501">
        <w:rPr>
          <w:rFonts w:ascii="Courier New" w:hAnsi="Courier New" w:cs="Courier New"/>
          <w:b/>
        </w:rPr>
        <w:t>users</w:t>
      </w:r>
      <w:r w:rsidRPr="00021501">
        <w:rPr>
          <w:rFonts w:ascii="Courier New" w:hAnsi="Courier New" w:cs="Courier New"/>
          <w:b/>
        </w:rPr>
        <w:t>)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107748" w:rsidRPr="00021501" w:rsidRDefault="00107748" w:rsidP="00107748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</w:t>
      </w:r>
      <w:r w:rsidR="00551AAE" w:rsidRPr="00021501">
        <w:rPr>
          <w:rFonts w:ascii="Courier New" w:hAnsi="Courier New" w:cs="Courier New"/>
          <w:b/>
        </w:rPr>
        <w:t>3</w:t>
      </w:r>
      <w:r w:rsidRPr="00021501">
        <w:rPr>
          <w:rFonts w:ascii="Courier New" w:hAnsi="Courier New" w:cs="Courier New"/>
          <w:b/>
        </w:rPr>
        <w:t>', '</w:t>
      </w:r>
      <w:r w:rsidR="00551AAE" w:rsidRPr="00021501">
        <w:rPr>
          <w:rFonts w:ascii="Courier New" w:hAnsi="Courier New" w:cs="Courier New"/>
          <w:b/>
        </w:rPr>
        <w:t>2</w:t>
      </w:r>
      <w:r w:rsidRPr="00021501">
        <w:rPr>
          <w:rFonts w:ascii="Courier New" w:hAnsi="Courier New" w:cs="Courier New"/>
          <w:b/>
        </w:rPr>
        <w:t>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4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5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6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7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8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9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11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1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2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3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4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5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6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7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9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10'),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11') ;</w:t>
      </w:r>
    </w:p>
    <w:p w:rsidR="00107748" w:rsidRDefault="00107748" w:rsidP="00107748">
      <w:pPr>
        <w:rPr>
          <w:rFonts w:ascii="Courier New" w:hAnsi="Courier New" w:cs="Courier New"/>
          <w:b/>
        </w:rPr>
      </w:pPr>
    </w:p>
    <w:p w:rsidR="00021501" w:rsidRDefault="00021501" w:rsidP="00107748">
      <w:pPr>
        <w:rPr>
          <w:rFonts w:ascii="Courier New" w:hAnsi="Courier New" w:cs="Courier New"/>
          <w:b/>
        </w:rPr>
      </w:pP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lastRenderedPageBreak/>
        <w:t>#------------------------------------------------------------</w:t>
      </w:r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# </w:t>
      </w:r>
      <w:r>
        <w:rPr>
          <w:rFonts w:ascii="Courier New" w:hAnsi="Courier New" w:cs="Courier New"/>
          <w:b/>
        </w:rPr>
        <w:t>Remplissage</w:t>
      </w:r>
      <w:r w:rsidRPr="005A6692">
        <w:rPr>
          <w:rFonts w:ascii="Courier New" w:hAnsi="Courier New" w:cs="Courier New"/>
          <w:b/>
        </w:rPr>
        <w:t xml:space="preserve"> : </w:t>
      </w:r>
      <w:r>
        <w:rPr>
          <w:rFonts w:ascii="Courier New" w:hAnsi="Courier New" w:cs="Courier New"/>
          <w:b/>
        </w:rPr>
        <w:t>LIKE_BUTTON</w:t>
      </w:r>
      <w:bookmarkStart w:id="0" w:name="_GoBack"/>
      <w:bookmarkEnd w:id="0"/>
    </w:p>
    <w:p w:rsidR="00021501" w:rsidRPr="005A6692" w:rsidRDefault="00021501" w:rsidP="00021501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021501" w:rsidRPr="00021501" w:rsidRDefault="00021501" w:rsidP="00107748">
      <w:pPr>
        <w:rPr>
          <w:rFonts w:ascii="Courier New" w:hAnsi="Courier New" w:cs="Courier New"/>
          <w:b/>
        </w:rPr>
      </w:pP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INSERT INTO LIKE_BUTTON (click_like, id_users, id_picture)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 xml:space="preserve"> VALUES</w:t>
      </w:r>
    </w:p>
    <w:p w:rsidR="00551AAE" w:rsidRPr="00021501" w:rsidRDefault="00551AAE" w:rsidP="00551AAE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</w:t>
      </w:r>
      <w:r w:rsidR="008C2733" w:rsidRPr="00021501">
        <w:rPr>
          <w:rFonts w:ascii="Courier New" w:hAnsi="Courier New" w:cs="Courier New"/>
          <w:b/>
        </w:rPr>
        <w:t>1</w:t>
      </w:r>
      <w:r w:rsidRPr="00021501">
        <w:rPr>
          <w:rFonts w:ascii="Courier New" w:hAnsi="Courier New" w:cs="Courier New"/>
          <w:b/>
        </w:rPr>
        <w:t>', '</w:t>
      </w:r>
      <w:r w:rsidR="008C2733" w:rsidRPr="00021501">
        <w:rPr>
          <w:rFonts w:ascii="Courier New" w:hAnsi="Courier New" w:cs="Courier New"/>
          <w:b/>
        </w:rPr>
        <w:t>1</w:t>
      </w:r>
      <w:r w:rsidRPr="00021501">
        <w:rPr>
          <w:rFonts w:ascii="Courier New" w:hAnsi="Courier New" w:cs="Courier New"/>
          <w:b/>
        </w:rPr>
        <w:t>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2', '1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3', '1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4', '1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5', '2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6', '2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7', '2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8', '2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9', '3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10', '3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11', '3'),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  <w:r w:rsidRPr="00021501">
        <w:rPr>
          <w:rFonts w:ascii="Courier New" w:hAnsi="Courier New" w:cs="Courier New"/>
          <w:b/>
        </w:rPr>
        <w:t>('1', '12', '3') ;</w:t>
      </w:r>
    </w:p>
    <w:p w:rsidR="008C2733" w:rsidRPr="00021501" w:rsidRDefault="008C2733" w:rsidP="008C2733">
      <w:pPr>
        <w:rPr>
          <w:rFonts w:ascii="Courier New" w:hAnsi="Courier New" w:cs="Courier New"/>
          <w:b/>
        </w:rPr>
      </w:pPr>
    </w:p>
    <w:p w:rsidR="00107748" w:rsidRPr="00021501" w:rsidRDefault="00107748" w:rsidP="00107748">
      <w:pPr>
        <w:rPr>
          <w:rFonts w:ascii="Courier New" w:hAnsi="Courier New" w:cs="Courier New"/>
          <w:b/>
        </w:rPr>
      </w:pPr>
    </w:p>
    <w:p w:rsidR="00107748" w:rsidRPr="00021501" w:rsidRDefault="00107748" w:rsidP="00107748">
      <w:pPr>
        <w:rPr>
          <w:rFonts w:ascii="Courier New" w:hAnsi="Courier New" w:cs="Courier New"/>
          <w:b/>
        </w:rPr>
      </w:pPr>
    </w:p>
    <w:p w:rsidR="00107748" w:rsidRPr="00021501" w:rsidRDefault="00107748" w:rsidP="009D3299">
      <w:pPr>
        <w:rPr>
          <w:rFonts w:ascii="Courier New" w:hAnsi="Courier New" w:cs="Courier New"/>
          <w:b/>
        </w:rPr>
      </w:pPr>
    </w:p>
    <w:p w:rsidR="009D3299" w:rsidRPr="00021501" w:rsidRDefault="009D3299" w:rsidP="00846E48">
      <w:pPr>
        <w:rPr>
          <w:rFonts w:ascii="Courier New" w:hAnsi="Courier New" w:cs="Courier New"/>
          <w:b/>
        </w:rPr>
      </w:pPr>
    </w:p>
    <w:sectPr w:rsidR="009D3299" w:rsidRPr="000215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tjQ3NjMyNjEzNzZW0lEKTi0uzszPAykwqgUA3cMKViwAAAA="/>
  </w:docVars>
  <w:rsids>
    <w:rsidRoot w:val="003E6916"/>
    <w:rsid w:val="00014883"/>
    <w:rsid w:val="00021501"/>
    <w:rsid w:val="00104BB6"/>
    <w:rsid w:val="00107748"/>
    <w:rsid w:val="001316E8"/>
    <w:rsid w:val="00136522"/>
    <w:rsid w:val="001C725F"/>
    <w:rsid w:val="00243124"/>
    <w:rsid w:val="00296296"/>
    <w:rsid w:val="002A0A23"/>
    <w:rsid w:val="002D0858"/>
    <w:rsid w:val="00323F41"/>
    <w:rsid w:val="0039613E"/>
    <w:rsid w:val="003E6916"/>
    <w:rsid w:val="00403464"/>
    <w:rsid w:val="0053127A"/>
    <w:rsid w:val="00551AAE"/>
    <w:rsid w:val="005F4212"/>
    <w:rsid w:val="00631688"/>
    <w:rsid w:val="007D2820"/>
    <w:rsid w:val="007E1C0C"/>
    <w:rsid w:val="00846E48"/>
    <w:rsid w:val="0086662F"/>
    <w:rsid w:val="008C2733"/>
    <w:rsid w:val="008D6E58"/>
    <w:rsid w:val="00901C50"/>
    <w:rsid w:val="009755C7"/>
    <w:rsid w:val="009D3299"/>
    <w:rsid w:val="00AF089A"/>
    <w:rsid w:val="00AF1F82"/>
    <w:rsid w:val="00BC7155"/>
    <w:rsid w:val="00C2192F"/>
    <w:rsid w:val="00C82071"/>
    <w:rsid w:val="00CF3037"/>
    <w:rsid w:val="00D73D1C"/>
    <w:rsid w:val="00DD31D9"/>
    <w:rsid w:val="00E3404D"/>
    <w:rsid w:val="00EA5FDA"/>
    <w:rsid w:val="00EE326B"/>
    <w:rsid w:val="00FC0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13ABCF"/>
  <w15:chartTrackingRefBased/>
  <w15:docId w15:val="{40B1EF5F-FA32-4775-8C12-644DD1B83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0</TotalTime>
  <Pages>6</Pages>
  <Words>1088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ari-Hamsiou</dc:creator>
  <cp:keywords/>
  <dc:description/>
  <cp:lastModifiedBy>Zakari-Hamsiou</cp:lastModifiedBy>
  <cp:revision>2</cp:revision>
  <dcterms:created xsi:type="dcterms:W3CDTF">2018-04-10T13:15:00Z</dcterms:created>
  <dcterms:modified xsi:type="dcterms:W3CDTF">2018-04-13T08:16:00Z</dcterms:modified>
</cp:coreProperties>
</file>